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507B4BB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1E3D227F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ccurance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5931BDD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7A0CD91" w14:textId="1EFB1D2D" w:rsidR="00D56968" w:rsidRDefault="00D56968" w:rsidP="007339EA">
      <w:pPr>
        <w:rPr>
          <w:noProof/>
        </w:rPr>
      </w:pPr>
    </w:p>
    <w:p w14:paraId="229B1799" w14:textId="32E510AA" w:rsidR="00D56968" w:rsidRDefault="00D56968" w:rsidP="007339EA">
      <w:pPr>
        <w:rPr>
          <w:noProof/>
        </w:rPr>
      </w:pPr>
    </w:p>
    <w:p w14:paraId="18BD198F" w14:textId="77777777" w:rsidR="00D56968" w:rsidRPr="007339EA" w:rsidRDefault="00D56968" w:rsidP="007339EA">
      <w:pPr>
        <w:rPr>
          <w:lang w:val="bg-BG"/>
        </w:rPr>
      </w:pP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…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lastRenderedPageBreak/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r w:rsidRPr="001270D4">
        <w:rPr>
          <w:rStyle w:val="Strong"/>
          <w:rFonts w:ascii="Consolas" w:hAnsi="Consolas" w:cstheme="minorHAnsi"/>
          <w:noProof/>
        </w:rPr>
        <w:t>companyName</w:t>
      </w:r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r w:rsidRPr="001270D4">
        <w:rPr>
          <w:rStyle w:val="Strong"/>
          <w:rFonts w:ascii="Consolas" w:hAnsi="Consolas" w:cstheme="minorHAnsi"/>
          <w:noProof/>
        </w:rPr>
        <w:t>idN</w:t>
      </w:r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lastRenderedPageBreak/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lastRenderedPageBreak/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quantityN} {materialN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quantity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CC4E6" w14:textId="77777777" w:rsidR="0062104B" w:rsidRDefault="0062104B" w:rsidP="008068A2">
      <w:pPr>
        <w:spacing w:after="0" w:line="240" w:lineRule="auto"/>
      </w:pPr>
      <w:r>
        <w:separator/>
      </w:r>
    </w:p>
  </w:endnote>
  <w:endnote w:type="continuationSeparator" w:id="0">
    <w:p w14:paraId="5A8F0420" w14:textId="77777777" w:rsidR="0062104B" w:rsidRDefault="006210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D9FDA" w14:textId="77777777" w:rsidR="0062104B" w:rsidRDefault="0062104B" w:rsidP="008068A2">
      <w:pPr>
        <w:spacing w:after="0" w:line="240" w:lineRule="auto"/>
      </w:pPr>
      <w:r>
        <w:separator/>
      </w:r>
    </w:p>
  </w:footnote>
  <w:footnote w:type="continuationSeparator" w:id="0">
    <w:p w14:paraId="54ABAD1F" w14:textId="77777777" w:rsidR="0062104B" w:rsidRDefault="006210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mwqAUAL8RdiywAAAA=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92CD2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46EDB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104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6968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49/programming-fundamentals-with-javascript-septem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1</Pages>
  <Words>1837</Words>
  <Characters>10477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Technology Fundamentals - JS Associative Arrays and Maps - Exercise</vt:lpstr>
    </vt:vector>
  </TitlesOfParts>
  <Company>SoftUni – https://softuni.org</Company>
  <LinksUpToDate>false</LinksUpToDate>
  <CharactersWithSpaces>1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onstantin</cp:lastModifiedBy>
  <cp:revision>77</cp:revision>
  <cp:lastPrinted>2015-10-26T22:35:00Z</cp:lastPrinted>
  <dcterms:created xsi:type="dcterms:W3CDTF">2019-11-12T12:29:00Z</dcterms:created>
  <dcterms:modified xsi:type="dcterms:W3CDTF">2022-03-09T13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